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81BC4" w14:textId="15F704D9" w:rsidR="00B24150" w:rsidRDefault="00DB0538" w:rsidP="00B24150">
      <w:pPr>
        <w:pStyle w:val="ListParagraph"/>
        <w:numPr>
          <w:ilvl w:val="0"/>
          <w:numId w:val="1"/>
        </w:numPr>
        <w:spacing w:after="160" w:line="259" w:lineRule="auto"/>
      </w:pPr>
      <w:r>
        <w:t xml:space="preserve">Show </w:t>
      </w:r>
      <w:proofErr w:type="spellStart"/>
      <w:r>
        <w:t>BillSplitting</w:t>
      </w:r>
      <w:proofErr w:type="spellEnd"/>
      <w:r>
        <w:t xml:space="preserve"> </w:t>
      </w:r>
      <w:proofErr w:type="gramStart"/>
      <w:r>
        <w:t>page</w:t>
      </w:r>
      <w:proofErr w:type="gramEnd"/>
    </w:p>
    <w:tbl>
      <w:tblPr>
        <w:tblW w:w="10490" w:type="dxa"/>
        <w:tblInd w:w="-2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0"/>
        <w:gridCol w:w="1305"/>
        <w:gridCol w:w="1134"/>
        <w:gridCol w:w="1985"/>
        <w:gridCol w:w="1843"/>
        <w:gridCol w:w="212"/>
        <w:gridCol w:w="922"/>
        <w:gridCol w:w="992"/>
        <w:gridCol w:w="1387"/>
      </w:tblGrid>
      <w:tr w:rsidR="00B24150" w14:paraId="706B5C23" w14:textId="77777777" w:rsidTr="00205571">
        <w:trPr>
          <w:trHeight w:val="269"/>
        </w:trPr>
        <w:tc>
          <w:tcPr>
            <w:tcW w:w="2015" w:type="dxa"/>
            <w:gridSpan w:val="2"/>
          </w:tcPr>
          <w:p w14:paraId="607DF8E8" w14:textId="77777777" w:rsidR="00B24150" w:rsidRDefault="00B24150" w:rsidP="00205571">
            <w:pPr>
              <w:pStyle w:val="TableParagraph"/>
              <w:spacing w:line="244" w:lineRule="exact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Scenario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ID</w:t>
            </w:r>
          </w:p>
        </w:tc>
        <w:tc>
          <w:tcPr>
            <w:tcW w:w="3119" w:type="dxa"/>
            <w:gridSpan w:val="2"/>
          </w:tcPr>
          <w:p w14:paraId="5BC2B9CA" w14:textId="72B94913" w:rsidR="00B24150" w:rsidRDefault="00DB0538" w:rsidP="00205571">
            <w:pPr>
              <w:pStyle w:val="TableParagraph"/>
              <w:spacing w:line="244" w:lineRule="exact"/>
              <w:ind w:left="94"/>
            </w:pPr>
            <w:proofErr w:type="spellStart"/>
            <w:r>
              <w:t>ViewBillsplit</w:t>
            </w:r>
            <w:proofErr w:type="spellEnd"/>
          </w:p>
        </w:tc>
        <w:tc>
          <w:tcPr>
            <w:tcW w:w="2055" w:type="dxa"/>
            <w:gridSpan w:val="2"/>
          </w:tcPr>
          <w:p w14:paraId="585E6E98" w14:textId="77777777" w:rsidR="00B24150" w:rsidRDefault="00B24150" w:rsidP="00205571">
            <w:pPr>
              <w:pStyle w:val="TableParagraph"/>
              <w:spacing w:line="244" w:lineRule="exact"/>
              <w:ind w:left="94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Case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ID</w:t>
            </w:r>
          </w:p>
        </w:tc>
        <w:tc>
          <w:tcPr>
            <w:tcW w:w="3301" w:type="dxa"/>
            <w:gridSpan w:val="3"/>
          </w:tcPr>
          <w:p w14:paraId="39C5B2DB" w14:textId="65426580" w:rsidR="00B24150" w:rsidRDefault="00DB0538" w:rsidP="00205571">
            <w:pPr>
              <w:pStyle w:val="TableParagraph"/>
              <w:spacing w:line="244" w:lineRule="exact"/>
              <w:ind w:left="94"/>
            </w:pPr>
            <w:proofErr w:type="spellStart"/>
            <w:r>
              <w:t>ViewBillsplit</w:t>
            </w:r>
            <w:proofErr w:type="spellEnd"/>
            <w:r w:rsidR="00B24150">
              <w:t xml:space="preserve"> -1A</w:t>
            </w:r>
          </w:p>
        </w:tc>
      </w:tr>
      <w:tr w:rsidR="00B24150" w14:paraId="1E9B73DB" w14:textId="77777777" w:rsidTr="00205571">
        <w:trPr>
          <w:trHeight w:val="570"/>
        </w:trPr>
        <w:tc>
          <w:tcPr>
            <w:tcW w:w="2015" w:type="dxa"/>
            <w:gridSpan w:val="2"/>
          </w:tcPr>
          <w:p w14:paraId="61BAB016" w14:textId="77777777" w:rsidR="00B24150" w:rsidRDefault="00B24150" w:rsidP="00205571">
            <w:pPr>
              <w:pStyle w:val="TableParagraph"/>
              <w:spacing w:line="249" w:lineRule="exact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</w:rPr>
              <w:t>Case</w:t>
            </w:r>
          </w:p>
          <w:p w14:paraId="5202221E" w14:textId="77777777" w:rsidR="00B24150" w:rsidRDefault="00B24150" w:rsidP="00205571">
            <w:pPr>
              <w:pStyle w:val="TableParagraph"/>
              <w:spacing w:before="38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119" w:type="dxa"/>
            <w:gridSpan w:val="2"/>
          </w:tcPr>
          <w:p w14:paraId="36E3C8D8" w14:textId="1DF56573" w:rsidR="00B24150" w:rsidRDefault="00DB0538" w:rsidP="00205571">
            <w:pPr>
              <w:pStyle w:val="TableParagraph"/>
              <w:spacing w:line="249" w:lineRule="exact"/>
              <w:ind w:left="94"/>
            </w:pPr>
            <w:proofErr w:type="spellStart"/>
            <w:r>
              <w:t>ViewBillsplit</w:t>
            </w:r>
            <w:proofErr w:type="spellEnd"/>
            <w:r w:rsidR="00B24150">
              <w:t xml:space="preserve"> –</w:t>
            </w:r>
            <w:r w:rsidR="00B24150">
              <w:rPr>
                <w:spacing w:val="-10"/>
              </w:rPr>
              <w:t xml:space="preserve"> </w:t>
            </w:r>
            <w:r w:rsidR="00B24150">
              <w:t>Positive</w:t>
            </w:r>
            <w:r w:rsidR="00B24150">
              <w:rPr>
                <w:spacing w:val="-13"/>
              </w:rPr>
              <w:t xml:space="preserve"> </w:t>
            </w:r>
            <w:r w:rsidR="00B24150">
              <w:t>Test</w:t>
            </w:r>
          </w:p>
          <w:p w14:paraId="5B9CC82E" w14:textId="77777777" w:rsidR="00B24150" w:rsidRDefault="00B24150" w:rsidP="00205571">
            <w:pPr>
              <w:pStyle w:val="TableParagraph"/>
              <w:spacing w:before="38"/>
              <w:ind w:left="94"/>
            </w:pPr>
            <w:r>
              <w:t>Case</w:t>
            </w:r>
          </w:p>
        </w:tc>
        <w:tc>
          <w:tcPr>
            <w:tcW w:w="2055" w:type="dxa"/>
            <w:gridSpan w:val="2"/>
          </w:tcPr>
          <w:p w14:paraId="28B87204" w14:textId="77777777" w:rsidR="00B24150" w:rsidRDefault="00B24150" w:rsidP="00205571">
            <w:pPr>
              <w:pStyle w:val="TableParagraph"/>
              <w:spacing w:line="249" w:lineRule="exact"/>
              <w:ind w:left="94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>Priority</w:t>
            </w:r>
          </w:p>
        </w:tc>
        <w:tc>
          <w:tcPr>
            <w:tcW w:w="3301" w:type="dxa"/>
            <w:gridSpan w:val="3"/>
          </w:tcPr>
          <w:p w14:paraId="46FACD1C" w14:textId="77777777" w:rsidR="00B24150" w:rsidRDefault="00B24150" w:rsidP="00205571">
            <w:pPr>
              <w:pStyle w:val="TableParagraph"/>
              <w:spacing w:line="249" w:lineRule="exact"/>
              <w:ind w:left="94"/>
            </w:pPr>
            <w:r>
              <w:t>High</w:t>
            </w:r>
          </w:p>
        </w:tc>
      </w:tr>
      <w:tr w:rsidR="00B24150" w14:paraId="50947335" w14:textId="77777777" w:rsidTr="00205571">
        <w:trPr>
          <w:trHeight w:val="849"/>
        </w:trPr>
        <w:tc>
          <w:tcPr>
            <w:tcW w:w="2015" w:type="dxa"/>
            <w:gridSpan w:val="2"/>
          </w:tcPr>
          <w:p w14:paraId="4CB85360" w14:textId="77777777" w:rsidR="00B24150" w:rsidRDefault="00B24150" w:rsidP="00205571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Pre-Requisite</w:t>
            </w:r>
          </w:p>
        </w:tc>
        <w:tc>
          <w:tcPr>
            <w:tcW w:w="3119" w:type="dxa"/>
            <w:gridSpan w:val="2"/>
          </w:tcPr>
          <w:p w14:paraId="739684CF" w14:textId="77777777" w:rsidR="00B24150" w:rsidRDefault="00B24150" w:rsidP="00205571">
            <w:pPr>
              <w:pStyle w:val="TableParagraph"/>
              <w:spacing w:line="276" w:lineRule="auto"/>
              <w:ind w:left="94" w:right="245"/>
            </w:pPr>
            <w:r>
              <w:t xml:space="preserve">Stable Internet Connection, Nodejs server is </w:t>
            </w:r>
            <w:proofErr w:type="gramStart"/>
            <w:r>
              <w:t>online</w:t>
            </w:r>
            <w:proofErr w:type="gramEnd"/>
          </w:p>
          <w:p w14:paraId="56637A44" w14:textId="5407715F" w:rsidR="00DB0538" w:rsidRDefault="00DB0538" w:rsidP="00205571">
            <w:pPr>
              <w:pStyle w:val="TableParagraph"/>
              <w:spacing w:line="276" w:lineRule="auto"/>
              <w:ind w:left="94" w:right="245"/>
            </w:pPr>
            <w:r>
              <w:t xml:space="preserve">Connected to </w:t>
            </w:r>
            <w:proofErr w:type="spellStart"/>
            <w:r>
              <w:t>mongodb</w:t>
            </w:r>
            <w:proofErr w:type="spellEnd"/>
          </w:p>
        </w:tc>
        <w:tc>
          <w:tcPr>
            <w:tcW w:w="2055" w:type="dxa"/>
            <w:gridSpan w:val="2"/>
          </w:tcPr>
          <w:p w14:paraId="41566E3A" w14:textId="77777777" w:rsidR="00B24150" w:rsidRDefault="00B24150" w:rsidP="00205571">
            <w:pPr>
              <w:pStyle w:val="TableParagraph"/>
              <w:spacing w:line="246" w:lineRule="exact"/>
              <w:ind w:left="94"/>
              <w:rPr>
                <w:b/>
              </w:rPr>
            </w:pPr>
            <w:r>
              <w:rPr>
                <w:b/>
              </w:rPr>
              <w:t>Post-Requisite</w:t>
            </w:r>
          </w:p>
        </w:tc>
        <w:tc>
          <w:tcPr>
            <w:tcW w:w="3301" w:type="dxa"/>
            <w:gridSpan w:val="3"/>
          </w:tcPr>
          <w:p w14:paraId="2BCF73A6" w14:textId="77777777" w:rsidR="00B24150" w:rsidRDefault="00B24150" w:rsidP="00205571">
            <w:pPr>
              <w:pStyle w:val="TableParagraph"/>
              <w:spacing w:line="246" w:lineRule="exact"/>
              <w:ind w:left="94"/>
            </w:pPr>
            <w:r>
              <w:t>NA</w:t>
            </w:r>
          </w:p>
        </w:tc>
      </w:tr>
      <w:tr w:rsidR="00B24150" w14:paraId="32385443" w14:textId="77777777" w:rsidTr="00205571">
        <w:trPr>
          <w:trHeight w:val="530"/>
        </w:trPr>
        <w:tc>
          <w:tcPr>
            <w:tcW w:w="10490" w:type="dxa"/>
            <w:gridSpan w:val="9"/>
          </w:tcPr>
          <w:p w14:paraId="6A14922A" w14:textId="77777777" w:rsidR="00B24150" w:rsidRDefault="00B24150" w:rsidP="00205571">
            <w:pPr>
              <w:pStyle w:val="TableParagraph"/>
              <w:spacing w:before="1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Execution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Steps:</w:t>
            </w:r>
          </w:p>
        </w:tc>
      </w:tr>
      <w:tr w:rsidR="00B24150" w14:paraId="733357AF" w14:textId="77777777" w:rsidTr="00205571">
        <w:trPr>
          <w:trHeight w:val="750"/>
        </w:trPr>
        <w:tc>
          <w:tcPr>
            <w:tcW w:w="710" w:type="dxa"/>
          </w:tcPr>
          <w:p w14:paraId="3605639C" w14:textId="77777777" w:rsidR="00B24150" w:rsidRDefault="00B24150" w:rsidP="00205571">
            <w:pPr>
              <w:pStyle w:val="TableParagraph"/>
              <w:spacing w:line="249" w:lineRule="exact"/>
              <w:rPr>
                <w:b/>
              </w:rPr>
            </w:pPr>
            <w:r>
              <w:rPr>
                <w:b/>
              </w:rPr>
              <w:t>S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No</w:t>
            </w:r>
          </w:p>
        </w:tc>
        <w:tc>
          <w:tcPr>
            <w:tcW w:w="1305" w:type="dxa"/>
          </w:tcPr>
          <w:p w14:paraId="07CB2647" w14:textId="77777777" w:rsidR="00B24150" w:rsidRDefault="00B24150" w:rsidP="00205571">
            <w:pPr>
              <w:pStyle w:val="TableParagraph"/>
              <w:spacing w:line="249" w:lineRule="exact"/>
              <w:rPr>
                <w:b/>
              </w:rPr>
            </w:pPr>
            <w:r>
              <w:rPr>
                <w:b/>
              </w:rPr>
              <w:t>Action</w:t>
            </w:r>
          </w:p>
        </w:tc>
        <w:tc>
          <w:tcPr>
            <w:tcW w:w="1134" w:type="dxa"/>
          </w:tcPr>
          <w:p w14:paraId="178813AA" w14:textId="77777777" w:rsidR="00B24150" w:rsidRDefault="00B24150" w:rsidP="00205571">
            <w:pPr>
              <w:pStyle w:val="TableParagraph"/>
              <w:spacing w:line="249" w:lineRule="exact"/>
              <w:ind w:left="94"/>
              <w:rPr>
                <w:b/>
              </w:rPr>
            </w:pPr>
            <w:r>
              <w:rPr>
                <w:b/>
              </w:rPr>
              <w:t>Inputs</w:t>
            </w:r>
          </w:p>
        </w:tc>
        <w:tc>
          <w:tcPr>
            <w:tcW w:w="1985" w:type="dxa"/>
          </w:tcPr>
          <w:p w14:paraId="5A671821" w14:textId="77777777" w:rsidR="00B24150" w:rsidRDefault="00B24150" w:rsidP="00205571">
            <w:pPr>
              <w:pStyle w:val="TableParagraph"/>
              <w:ind w:left="99" w:right="271"/>
              <w:rPr>
                <w:b/>
              </w:rPr>
            </w:pPr>
            <w:r>
              <w:rPr>
                <w:b/>
                <w:spacing w:val="-1"/>
              </w:rPr>
              <w:t>Expected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Output</w:t>
            </w:r>
          </w:p>
        </w:tc>
        <w:tc>
          <w:tcPr>
            <w:tcW w:w="1843" w:type="dxa"/>
          </w:tcPr>
          <w:p w14:paraId="40158CBE" w14:textId="77777777" w:rsidR="00B24150" w:rsidRDefault="00B24150" w:rsidP="00205571">
            <w:pPr>
              <w:pStyle w:val="TableParagraph"/>
              <w:ind w:left="94" w:right="311"/>
              <w:rPr>
                <w:b/>
              </w:rPr>
            </w:pPr>
            <w:r>
              <w:rPr>
                <w:b/>
              </w:rPr>
              <w:t>Actu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Output</w:t>
            </w:r>
          </w:p>
        </w:tc>
        <w:tc>
          <w:tcPr>
            <w:tcW w:w="1134" w:type="dxa"/>
            <w:gridSpan w:val="2"/>
          </w:tcPr>
          <w:p w14:paraId="15C53E4D" w14:textId="77777777" w:rsidR="00B24150" w:rsidRDefault="00B24150" w:rsidP="00205571">
            <w:pPr>
              <w:pStyle w:val="TableParagraph"/>
              <w:ind w:left="94" w:right="188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pacing w:val="-1"/>
              </w:rPr>
              <w:t>Browser</w:t>
            </w:r>
          </w:p>
        </w:tc>
        <w:tc>
          <w:tcPr>
            <w:tcW w:w="992" w:type="dxa"/>
          </w:tcPr>
          <w:p w14:paraId="4AF3CB51" w14:textId="77777777" w:rsidR="00B24150" w:rsidRDefault="00B24150" w:rsidP="00205571">
            <w:pPr>
              <w:pStyle w:val="TableParagraph"/>
              <w:ind w:left="99" w:right="112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Result</w:t>
            </w:r>
          </w:p>
        </w:tc>
        <w:tc>
          <w:tcPr>
            <w:tcW w:w="1387" w:type="dxa"/>
          </w:tcPr>
          <w:p w14:paraId="05CBB6E0" w14:textId="77777777" w:rsidR="00B24150" w:rsidRDefault="00B24150" w:rsidP="00205571">
            <w:pPr>
              <w:pStyle w:val="TableParagraph"/>
              <w:ind w:left="94" w:right="129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pacing w:val="-1"/>
              </w:rPr>
              <w:t>Comments</w:t>
            </w:r>
          </w:p>
        </w:tc>
      </w:tr>
      <w:tr w:rsidR="00DB0538" w14:paraId="3E6AE175" w14:textId="77777777" w:rsidTr="00205571">
        <w:trPr>
          <w:trHeight w:val="1749"/>
        </w:trPr>
        <w:tc>
          <w:tcPr>
            <w:tcW w:w="710" w:type="dxa"/>
          </w:tcPr>
          <w:p w14:paraId="13B7CA24" w14:textId="77777777" w:rsidR="00DB0538" w:rsidRDefault="00DB0538" w:rsidP="00DB0538">
            <w:pPr>
              <w:pStyle w:val="TableParagraph"/>
              <w:spacing w:line="243" w:lineRule="exact"/>
            </w:pPr>
            <w:r>
              <w:t>1</w:t>
            </w:r>
          </w:p>
        </w:tc>
        <w:tc>
          <w:tcPr>
            <w:tcW w:w="1305" w:type="dxa"/>
          </w:tcPr>
          <w:p w14:paraId="0CD27A68" w14:textId="439AE7B3" w:rsidR="00DB0538" w:rsidRDefault="00DB0538" w:rsidP="00DB0538">
            <w:pPr>
              <w:pStyle w:val="TableParagraph"/>
              <w:ind w:right="357"/>
            </w:pPr>
            <w:r>
              <w:t>Select ‘</w:t>
            </w:r>
            <w:proofErr w:type="spellStart"/>
            <w:r>
              <w:t>Billsplitting</w:t>
            </w:r>
            <w:proofErr w:type="spellEnd"/>
            <w:r>
              <w:t>’ on the top navigation bar</w:t>
            </w:r>
          </w:p>
        </w:tc>
        <w:tc>
          <w:tcPr>
            <w:tcW w:w="1134" w:type="dxa"/>
          </w:tcPr>
          <w:p w14:paraId="01AEAB85" w14:textId="542EA878" w:rsidR="00DB0538" w:rsidRDefault="00DB0538" w:rsidP="00DB0538">
            <w:pPr>
              <w:pStyle w:val="TableParagraph"/>
              <w:ind w:left="94" w:right="198"/>
            </w:pPr>
            <w:r>
              <w:t>Click on ‘</w:t>
            </w:r>
            <w:proofErr w:type="spellStart"/>
            <w:r>
              <w:t>Billsplitting</w:t>
            </w:r>
            <w:proofErr w:type="spellEnd"/>
            <w:r>
              <w:t>’</w:t>
            </w:r>
          </w:p>
        </w:tc>
        <w:tc>
          <w:tcPr>
            <w:tcW w:w="1985" w:type="dxa"/>
          </w:tcPr>
          <w:p w14:paraId="24F6C896" w14:textId="450B2740" w:rsidR="00DB0538" w:rsidRDefault="00DB0538" w:rsidP="00DB0538">
            <w:pPr>
              <w:pStyle w:val="TableParagraph"/>
              <w:spacing w:line="250" w:lineRule="atLeast"/>
              <w:ind w:left="99" w:right="430"/>
            </w:pPr>
            <w:proofErr w:type="spellStart"/>
            <w:r>
              <w:t>Billsplitting</w:t>
            </w:r>
            <w:proofErr w:type="spellEnd"/>
            <w:r>
              <w:t xml:space="preserve"> page should display 2 containers, the left one displaying user spending and function to add expense, and on the right container a dropdown menu to select debtor to pay</w:t>
            </w:r>
          </w:p>
        </w:tc>
        <w:tc>
          <w:tcPr>
            <w:tcW w:w="1843" w:type="dxa"/>
          </w:tcPr>
          <w:p w14:paraId="2A79EFF9" w14:textId="442E73A9" w:rsidR="00DB0538" w:rsidRDefault="00DB0538" w:rsidP="00DB0538">
            <w:pPr>
              <w:pStyle w:val="TableParagraph"/>
              <w:spacing w:line="250" w:lineRule="atLeast"/>
              <w:ind w:left="94" w:right="295"/>
            </w:pPr>
            <w:proofErr w:type="spellStart"/>
            <w:r>
              <w:t>Billsplitting</w:t>
            </w:r>
            <w:proofErr w:type="spellEnd"/>
            <w:r>
              <w:t xml:space="preserve"> page should display 2 containers, the left one displaying user spending and function to add expense, and on the right container a dropdown menu to select debtor to pay</w:t>
            </w:r>
          </w:p>
        </w:tc>
        <w:tc>
          <w:tcPr>
            <w:tcW w:w="1134" w:type="dxa"/>
            <w:gridSpan w:val="2"/>
          </w:tcPr>
          <w:p w14:paraId="22F7E6E5" w14:textId="13631DA5" w:rsidR="00DB0538" w:rsidRDefault="00E85066" w:rsidP="00DB0538">
            <w:pPr>
              <w:pStyle w:val="TableParagraph"/>
              <w:ind w:left="94" w:right="165"/>
            </w:pPr>
            <w:r>
              <w:t>chrome</w:t>
            </w:r>
          </w:p>
        </w:tc>
        <w:tc>
          <w:tcPr>
            <w:tcW w:w="992" w:type="dxa"/>
          </w:tcPr>
          <w:p w14:paraId="1B61A4F4" w14:textId="77777777" w:rsidR="00DB0538" w:rsidRDefault="00DB0538" w:rsidP="00DB0538">
            <w:pPr>
              <w:pStyle w:val="TableParagraph"/>
              <w:spacing w:line="243" w:lineRule="exact"/>
              <w:ind w:left="99"/>
            </w:pPr>
            <w:r>
              <w:t>Pass</w:t>
            </w:r>
          </w:p>
        </w:tc>
        <w:tc>
          <w:tcPr>
            <w:tcW w:w="1387" w:type="dxa"/>
          </w:tcPr>
          <w:p w14:paraId="0C01DC3E" w14:textId="77777777" w:rsidR="00DB0538" w:rsidRDefault="00DB0538" w:rsidP="00DB0538">
            <w:pPr>
              <w:pStyle w:val="TableParagraph"/>
              <w:ind w:left="94" w:right="241"/>
            </w:pPr>
            <w:r>
              <w:t>Load Successful</w:t>
            </w:r>
          </w:p>
        </w:tc>
      </w:tr>
    </w:tbl>
    <w:p w14:paraId="2558226B" w14:textId="77777777" w:rsidR="00B24150" w:rsidRDefault="00B24150" w:rsidP="00B24150">
      <w:pPr>
        <w:spacing w:after="160" w:line="259" w:lineRule="auto"/>
      </w:pPr>
    </w:p>
    <w:p w14:paraId="412D1F57" w14:textId="77777777" w:rsidR="00B24150" w:rsidRDefault="00B24150" w:rsidP="00B24150">
      <w:pPr>
        <w:spacing w:after="160" w:line="259" w:lineRule="auto"/>
      </w:pPr>
      <w:r>
        <w:br w:type="page"/>
      </w:r>
    </w:p>
    <w:p w14:paraId="7A10863E" w14:textId="43B70F87" w:rsidR="00A9022B" w:rsidRDefault="00A9022B" w:rsidP="009C0C37">
      <w:pPr>
        <w:pStyle w:val="ListParagraph"/>
        <w:numPr>
          <w:ilvl w:val="0"/>
          <w:numId w:val="1"/>
        </w:numPr>
      </w:pPr>
    </w:p>
    <w:tbl>
      <w:tblPr>
        <w:tblW w:w="10490" w:type="dxa"/>
        <w:tblInd w:w="-299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0"/>
        <w:gridCol w:w="1701"/>
        <w:gridCol w:w="1417"/>
        <w:gridCol w:w="2268"/>
        <w:gridCol w:w="1093"/>
        <w:gridCol w:w="466"/>
        <w:gridCol w:w="993"/>
        <w:gridCol w:w="708"/>
        <w:gridCol w:w="1134"/>
      </w:tblGrid>
      <w:tr w:rsidR="00252C29" w14:paraId="24F97059" w14:textId="77777777" w:rsidTr="00455AB3">
        <w:trPr>
          <w:trHeight w:val="269"/>
        </w:trPr>
        <w:tc>
          <w:tcPr>
            <w:tcW w:w="2411" w:type="dxa"/>
            <w:gridSpan w:val="2"/>
          </w:tcPr>
          <w:p w14:paraId="51A80CB4" w14:textId="77777777" w:rsidR="00252C29" w:rsidRDefault="00252C29" w:rsidP="003E0128">
            <w:pPr>
              <w:pStyle w:val="TableParagraph"/>
              <w:spacing w:line="244" w:lineRule="exact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-11"/>
              </w:rPr>
              <w:t xml:space="preserve"> </w:t>
            </w:r>
            <w:r>
              <w:rPr>
                <w:b/>
              </w:rPr>
              <w:t>Scenario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ID</w:t>
            </w:r>
          </w:p>
        </w:tc>
        <w:tc>
          <w:tcPr>
            <w:tcW w:w="3685" w:type="dxa"/>
            <w:gridSpan w:val="2"/>
          </w:tcPr>
          <w:p w14:paraId="36FC2989" w14:textId="11500714" w:rsidR="00252C29" w:rsidRDefault="00C75299" w:rsidP="003E0128">
            <w:pPr>
              <w:pStyle w:val="TableParagraph"/>
              <w:spacing w:line="244" w:lineRule="exact"/>
              <w:ind w:left="94"/>
            </w:pPr>
            <w:r>
              <w:t>Split bills fairly among users</w:t>
            </w:r>
          </w:p>
        </w:tc>
        <w:tc>
          <w:tcPr>
            <w:tcW w:w="1093" w:type="dxa"/>
          </w:tcPr>
          <w:p w14:paraId="02D245F0" w14:textId="77777777" w:rsidR="00252C29" w:rsidRDefault="00252C29" w:rsidP="003E0128">
            <w:pPr>
              <w:pStyle w:val="TableParagraph"/>
              <w:spacing w:line="244" w:lineRule="exact"/>
              <w:ind w:left="94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-10"/>
              </w:rPr>
              <w:t xml:space="preserve"> </w:t>
            </w:r>
            <w:r>
              <w:rPr>
                <w:b/>
              </w:rPr>
              <w:t>Case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ID</w:t>
            </w:r>
          </w:p>
        </w:tc>
        <w:tc>
          <w:tcPr>
            <w:tcW w:w="3301" w:type="dxa"/>
            <w:gridSpan w:val="4"/>
          </w:tcPr>
          <w:p w14:paraId="57D1C182" w14:textId="34BD8874" w:rsidR="00252C29" w:rsidRDefault="00252C29" w:rsidP="003E0128">
            <w:pPr>
              <w:pStyle w:val="TableParagraph"/>
              <w:spacing w:line="244" w:lineRule="exact"/>
              <w:ind w:left="94"/>
            </w:pPr>
          </w:p>
        </w:tc>
      </w:tr>
      <w:tr w:rsidR="00252C29" w14:paraId="79996DBA" w14:textId="77777777" w:rsidTr="00455AB3">
        <w:trPr>
          <w:trHeight w:val="570"/>
        </w:trPr>
        <w:tc>
          <w:tcPr>
            <w:tcW w:w="2411" w:type="dxa"/>
            <w:gridSpan w:val="2"/>
          </w:tcPr>
          <w:p w14:paraId="1057C1D4" w14:textId="77777777" w:rsidR="00252C29" w:rsidRDefault="00252C29" w:rsidP="003E0128">
            <w:pPr>
              <w:pStyle w:val="TableParagraph"/>
              <w:spacing w:line="249" w:lineRule="exact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</w:rPr>
              <w:t>Case</w:t>
            </w:r>
          </w:p>
          <w:p w14:paraId="11B39E09" w14:textId="77777777" w:rsidR="00252C29" w:rsidRDefault="00252C29" w:rsidP="003E0128">
            <w:pPr>
              <w:pStyle w:val="TableParagraph"/>
              <w:spacing w:before="38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685" w:type="dxa"/>
            <w:gridSpan w:val="2"/>
          </w:tcPr>
          <w:p w14:paraId="6B901A56" w14:textId="7C2208A9" w:rsidR="00252C29" w:rsidRDefault="00C75299" w:rsidP="003E0128">
            <w:pPr>
              <w:pStyle w:val="TableParagraph"/>
              <w:spacing w:before="38"/>
              <w:ind w:left="94"/>
            </w:pPr>
            <w:r>
              <w:t>Fair split of bills and accurate distribution and calculation of payment and spending</w:t>
            </w:r>
          </w:p>
        </w:tc>
        <w:tc>
          <w:tcPr>
            <w:tcW w:w="1093" w:type="dxa"/>
          </w:tcPr>
          <w:p w14:paraId="124F4E2E" w14:textId="77777777" w:rsidR="00252C29" w:rsidRDefault="00252C29" w:rsidP="003E0128">
            <w:pPr>
              <w:pStyle w:val="TableParagraph"/>
              <w:spacing w:line="249" w:lineRule="exact"/>
              <w:ind w:left="94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-14"/>
              </w:rPr>
              <w:t xml:space="preserve"> </w:t>
            </w:r>
            <w:r>
              <w:rPr>
                <w:b/>
              </w:rPr>
              <w:t>Priority</w:t>
            </w:r>
          </w:p>
        </w:tc>
        <w:tc>
          <w:tcPr>
            <w:tcW w:w="3301" w:type="dxa"/>
            <w:gridSpan w:val="4"/>
          </w:tcPr>
          <w:p w14:paraId="0776F4C9" w14:textId="77777777" w:rsidR="00252C29" w:rsidRDefault="00252C29" w:rsidP="003E0128">
            <w:pPr>
              <w:pStyle w:val="TableParagraph"/>
              <w:spacing w:line="249" w:lineRule="exact"/>
              <w:ind w:left="94"/>
            </w:pPr>
            <w:r>
              <w:t>High</w:t>
            </w:r>
          </w:p>
        </w:tc>
      </w:tr>
      <w:tr w:rsidR="00252C29" w14:paraId="5955A8BA" w14:textId="77777777" w:rsidTr="00455AB3">
        <w:trPr>
          <w:trHeight w:val="849"/>
        </w:trPr>
        <w:tc>
          <w:tcPr>
            <w:tcW w:w="2411" w:type="dxa"/>
            <w:gridSpan w:val="2"/>
          </w:tcPr>
          <w:p w14:paraId="0E1366F1" w14:textId="77777777" w:rsidR="00252C29" w:rsidRDefault="00252C29" w:rsidP="003E0128">
            <w:pPr>
              <w:pStyle w:val="TableParagraph"/>
              <w:spacing w:line="246" w:lineRule="exact"/>
              <w:rPr>
                <w:b/>
              </w:rPr>
            </w:pPr>
            <w:r>
              <w:rPr>
                <w:b/>
              </w:rPr>
              <w:t>Pre-Requisite</w:t>
            </w:r>
          </w:p>
        </w:tc>
        <w:tc>
          <w:tcPr>
            <w:tcW w:w="3685" w:type="dxa"/>
            <w:gridSpan w:val="2"/>
          </w:tcPr>
          <w:p w14:paraId="1960F475" w14:textId="6EB5A11E" w:rsidR="00252C29" w:rsidRDefault="00252C29" w:rsidP="003E0128">
            <w:pPr>
              <w:pStyle w:val="TableParagraph"/>
              <w:spacing w:line="276" w:lineRule="auto"/>
              <w:ind w:left="94" w:right="245"/>
            </w:pPr>
            <w:r>
              <w:t>Stable Internet Connection,</w:t>
            </w:r>
            <w:r w:rsidR="00C75299">
              <w:t xml:space="preserve"> Nodejs</w:t>
            </w:r>
            <w:r w:rsidR="007C7E8D">
              <w:t xml:space="preserve"> </w:t>
            </w:r>
            <w:r>
              <w:t>server is online</w:t>
            </w:r>
            <w:r w:rsidR="00C75299">
              <w:t>, database name SC2006PROJECT is created.</w:t>
            </w:r>
          </w:p>
        </w:tc>
        <w:tc>
          <w:tcPr>
            <w:tcW w:w="1093" w:type="dxa"/>
          </w:tcPr>
          <w:p w14:paraId="378EFC3A" w14:textId="77777777" w:rsidR="00252C29" w:rsidRDefault="00252C29" w:rsidP="003E0128">
            <w:pPr>
              <w:pStyle w:val="TableParagraph"/>
              <w:spacing w:line="246" w:lineRule="exact"/>
              <w:ind w:left="94"/>
              <w:rPr>
                <w:b/>
              </w:rPr>
            </w:pPr>
            <w:r>
              <w:rPr>
                <w:b/>
              </w:rPr>
              <w:t>Post-Requisite</w:t>
            </w:r>
          </w:p>
        </w:tc>
        <w:tc>
          <w:tcPr>
            <w:tcW w:w="3301" w:type="dxa"/>
            <w:gridSpan w:val="4"/>
          </w:tcPr>
          <w:p w14:paraId="036F211B" w14:textId="77777777" w:rsidR="00252C29" w:rsidRDefault="00252C29" w:rsidP="003E0128">
            <w:pPr>
              <w:pStyle w:val="TableParagraph"/>
              <w:spacing w:line="246" w:lineRule="exact"/>
              <w:ind w:left="94"/>
            </w:pPr>
            <w:r>
              <w:t>NA</w:t>
            </w:r>
          </w:p>
        </w:tc>
      </w:tr>
      <w:tr w:rsidR="00252C29" w14:paraId="3FD451BA" w14:textId="77777777" w:rsidTr="003E0128">
        <w:trPr>
          <w:trHeight w:val="530"/>
        </w:trPr>
        <w:tc>
          <w:tcPr>
            <w:tcW w:w="10490" w:type="dxa"/>
            <w:gridSpan w:val="9"/>
          </w:tcPr>
          <w:p w14:paraId="4636CFF2" w14:textId="77777777" w:rsidR="00252C29" w:rsidRDefault="00252C29" w:rsidP="003E0128">
            <w:pPr>
              <w:pStyle w:val="TableParagraph"/>
              <w:spacing w:before="1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Execution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>Steps:</w:t>
            </w:r>
          </w:p>
        </w:tc>
      </w:tr>
      <w:tr w:rsidR="00252C29" w14:paraId="197D90E1" w14:textId="77777777" w:rsidTr="00455AB3">
        <w:trPr>
          <w:trHeight w:val="750"/>
        </w:trPr>
        <w:tc>
          <w:tcPr>
            <w:tcW w:w="710" w:type="dxa"/>
          </w:tcPr>
          <w:p w14:paraId="4F502C1A" w14:textId="77777777" w:rsidR="00252C29" w:rsidRDefault="00252C29" w:rsidP="003E0128">
            <w:pPr>
              <w:pStyle w:val="TableParagraph"/>
              <w:spacing w:line="249" w:lineRule="exact"/>
              <w:rPr>
                <w:b/>
              </w:rPr>
            </w:pPr>
            <w:r>
              <w:rPr>
                <w:b/>
              </w:rPr>
              <w:t>S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No</w:t>
            </w:r>
          </w:p>
        </w:tc>
        <w:tc>
          <w:tcPr>
            <w:tcW w:w="1701" w:type="dxa"/>
          </w:tcPr>
          <w:p w14:paraId="51B8D1FD" w14:textId="77777777" w:rsidR="00252C29" w:rsidRDefault="00252C29" w:rsidP="003E0128">
            <w:pPr>
              <w:pStyle w:val="TableParagraph"/>
              <w:spacing w:line="249" w:lineRule="exact"/>
              <w:rPr>
                <w:b/>
              </w:rPr>
            </w:pPr>
            <w:r>
              <w:rPr>
                <w:b/>
              </w:rPr>
              <w:t>Action</w:t>
            </w:r>
          </w:p>
        </w:tc>
        <w:tc>
          <w:tcPr>
            <w:tcW w:w="1417" w:type="dxa"/>
          </w:tcPr>
          <w:p w14:paraId="3A5CAA02" w14:textId="77777777" w:rsidR="00252C29" w:rsidRDefault="00252C29" w:rsidP="003E0128">
            <w:pPr>
              <w:pStyle w:val="TableParagraph"/>
              <w:spacing w:line="249" w:lineRule="exact"/>
              <w:ind w:left="94"/>
              <w:rPr>
                <w:b/>
              </w:rPr>
            </w:pPr>
            <w:r>
              <w:rPr>
                <w:b/>
              </w:rPr>
              <w:t>Inputs</w:t>
            </w:r>
          </w:p>
        </w:tc>
        <w:tc>
          <w:tcPr>
            <w:tcW w:w="2268" w:type="dxa"/>
          </w:tcPr>
          <w:p w14:paraId="0FF2D310" w14:textId="77777777" w:rsidR="00252C29" w:rsidRDefault="00252C29" w:rsidP="003E0128">
            <w:pPr>
              <w:pStyle w:val="TableParagraph"/>
              <w:ind w:left="99" w:right="271"/>
              <w:rPr>
                <w:b/>
              </w:rPr>
            </w:pPr>
            <w:r>
              <w:rPr>
                <w:b/>
                <w:spacing w:val="-1"/>
              </w:rPr>
              <w:t>Expected</w:t>
            </w:r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Output</w:t>
            </w:r>
          </w:p>
        </w:tc>
        <w:tc>
          <w:tcPr>
            <w:tcW w:w="1559" w:type="dxa"/>
            <w:gridSpan w:val="2"/>
          </w:tcPr>
          <w:p w14:paraId="7197D976" w14:textId="77777777" w:rsidR="00252C29" w:rsidRDefault="00252C29" w:rsidP="003E0128">
            <w:pPr>
              <w:pStyle w:val="TableParagraph"/>
              <w:ind w:left="94" w:right="311"/>
              <w:rPr>
                <w:b/>
              </w:rPr>
            </w:pPr>
            <w:r>
              <w:rPr>
                <w:b/>
              </w:rPr>
              <w:t>Actual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Output</w:t>
            </w:r>
          </w:p>
        </w:tc>
        <w:tc>
          <w:tcPr>
            <w:tcW w:w="993" w:type="dxa"/>
          </w:tcPr>
          <w:p w14:paraId="697E7D19" w14:textId="77777777" w:rsidR="00252C29" w:rsidRDefault="00252C29" w:rsidP="003E0128">
            <w:pPr>
              <w:pStyle w:val="TableParagraph"/>
              <w:ind w:left="94" w:right="188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pacing w:val="-1"/>
              </w:rPr>
              <w:t>Browser</w:t>
            </w:r>
          </w:p>
        </w:tc>
        <w:tc>
          <w:tcPr>
            <w:tcW w:w="708" w:type="dxa"/>
          </w:tcPr>
          <w:p w14:paraId="34922464" w14:textId="77777777" w:rsidR="00252C29" w:rsidRDefault="00252C29" w:rsidP="003E0128">
            <w:pPr>
              <w:pStyle w:val="TableParagraph"/>
              <w:ind w:left="99" w:right="112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Result</w:t>
            </w:r>
          </w:p>
        </w:tc>
        <w:tc>
          <w:tcPr>
            <w:tcW w:w="1134" w:type="dxa"/>
          </w:tcPr>
          <w:p w14:paraId="658AD0EA" w14:textId="77777777" w:rsidR="00252C29" w:rsidRDefault="00252C29" w:rsidP="003E0128">
            <w:pPr>
              <w:pStyle w:val="TableParagraph"/>
              <w:ind w:left="94" w:right="129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pacing w:val="-1"/>
              </w:rPr>
              <w:t>Comments</w:t>
            </w:r>
          </w:p>
        </w:tc>
      </w:tr>
      <w:tr w:rsidR="00252C29" w14:paraId="2B484F7D" w14:textId="77777777" w:rsidTr="00455AB3">
        <w:trPr>
          <w:trHeight w:val="1749"/>
        </w:trPr>
        <w:tc>
          <w:tcPr>
            <w:tcW w:w="710" w:type="dxa"/>
          </w:tcPr>
          <w:p w14:paraId="012BC27C" w14:textId="77777777" w:rsidR="00252C29" w:rsidRDefault="00252C29" w:rsidP="003E0128">
            <w:pPr>
              <w:pStyle w:val="TableParagraph"/>
              <w:spacing w:line="243" w:lineRule="exact"/>
            </w:pPr>
            <w:r>
              <w:t>1</w:t>
            </w:r>
          </w:p>
        </w:tc>
        <w:tc>
          <w:tcPr>
            <w:tcW w:w="1701" w:type="dxa"/>
          </w:tcPr>
          <w:p w14:paraId="06D0D21D" w14:textId="4BEE534B" w:rsidR="00252C29" w:rsidRDefault="00C75299" w:rsidP="003E0128">
            <w:pPr>
              <w:pStyle w:val="TableParagraph"/>
              <w:ind w:right="357"/>
            </w:pPr>
            <w:r>
              <w:t>Click add expense to populate a drop down form</w:t>
            </w:r>
            <w:r w:rsidR="00455AB3">
              <w:t xml:space="preserve">, description can be anything but amount and </w:t>
            </w:r>
            <w:proofErr w:type="spellStart"/>
            <w:r w:rsidR="00455AB3">
              <w:t>paynow</w:t>
            </w:r>
            <w:proofErr w:type="spellEnd"/>
            <w:r w:rsidR="00455AB3">
              <w:t xml:space="preserve"> number has to be number </w:t>
            </w:r>
            <w:proofErr w:type="gramStart"/>
            <w:r w:rsidR="00455AB3">
              <w:t>type ,</w:t>
            </w:r>
            <w:proofErr w:type="gramEnd"/>
            <w:r w:rsidR="00455AB3">
              <w:t xml:space="preserve"> if conditions are satisfied confirm expense button will turn green for submission</w:t>
            </w:r>
          </w:p>
        </w:tc>
        <w:tc>
          <w:tcPr>
            <w:tcW w:w="1417" w:type="dxa"/>
          </w:tcPr>
          <w:p w14:paraId="38AA7A03" w14:textId="490D9890" w:rsidR="00252C29" w:rsidRDefault="00C75299" w:rsidP="003E0128">
            <w:pPr>
              <w:pStyle w:val="TableParagraph"/>
              <w:ind w:left="94" w:right="198"/>
            </w:pPr>
            <w:r>
              <w:t>Description</w:t>
            </w:r>
          </w:p>
          <w:p w14:paraId="41DA726D" w14:textId="77777777" w:rsidR="00C75299" w:rsidRDefault="00C75299" w:rsidP="003E0128">
            <w:pPr>
              <w:pStyle w:val="TableParagraph"/>
              <w:ind w:left="94" w:right="198"/>
            </w:pPr>
          </w:p>
          <w:p w14:paraId="5249973A" w14:textId="77777777" w:rsidR="00C75299" w:rsidRDefault="00C75299" w:rsidP="003E0128">
            <w:pPr>
              <w:pStyle w:val="TableParagraph"/>
              <w:ind w:left="94" w:right="198"/>
            </w:pPr>
            <w:r>
              <w:t>Amount</w:t>
            </w:r>
          </w:p>
          <w:p w14:paraId="53A9C07C" w14:textId="669EA1F9" w:rsidR="00C75299" w:rsidRDefault="00C75299" w:rsidP="003E0128">
            <w:pPr>
              <w:pStyle w:val="TableParagraph"/>
              <w:ind w:left="94" w:right="198"/>
            </w:pPr>
          </w:p>
          <w:p w14:paraId="18575443" w14:textId="1362687D" w:rsidR="00C75299" w:rsidRDefault="00C75299" w:rsidP="003E0128">
            <w:pPr>
              <w:pStyle w:val="TableParagraph"/>
              <w:ind w:left="94" w:right="198"/>
            </w:pPr>
            <w:proofErr w:type="spellStart"/>
            <w:r>
              <w:t>Paynow</w:t>
            </w:r>
            <w:proofErr w:type="spellEnd"/>
          </w:p>
          <w:p w14:paraId="14194575" w14:textId="7F8EBD69" w:rsidR="00C75299" w:rsidRDefault="00C75299" w:rsidP="003E0128">
            <w:pPr>
              <w:pStyle w:val="TableParagraph"/>
              <w:ind w:left="94" w:right="198"/>
            </w:pPr>
            <w:r>
              <w:t>number</w:t>
            </w:r>
          </w:p>
        </w:tc>
        <w:tc>
          <w:tcPr>
            <w:tcW w:w="2268" w:type="dxa"/>
          </w:tcPr>
          <w:p w14:paraId="288A4AD9" w14:textId="30495C3A" w:rsidR="00252C29" w:rsidRDefault="00C75299" w:rsidP="003E0128">
            <w:pPr>
              <w:pStyle w:val="TableParagraph"/>
              <w:spacing w:line="250" w:lineRule="atLeast"/>
              <w:ind w:left="99" w:right="430"/>
            </w:pPr>
            <w:r>
              <w:t xml:space="preserve">Drop down box </w:t>
            </w:r>
            <w:proofErr w:type="gramStart"/>
            <w:r>
              <w:t>disappear</w:t>
            </w:r>
            <w:proofErr w:type="gramEnd"/>
            <w:r>
              <w:t xml:space="preserve"> and entry successfully submitted into the database and also updates the spending of user on the front end</w:t>
            </w:r>
          </w:p>
        </w:tc>
        <w:tc>
          <w:tcPr>
            <w:tcW w:w="1559" w:type="dxa"/>
            <w:gridSpan w:val="2"/>
          </w:tcPr>
          <w:p w14:paraId="5C661E8A" w14:textId="40E59BF9" w:rsidR="00252C29" w:rsidRDefault="00C75299" w:rsidP="003E0128">
            <w:pPr>
              <w:pStyle w:val="TableParagraph"/>
              <w:spacing w:line="250" w:lineRule="atLeast"/>
              <w:ind w:left="94" w:right="295"/>
            </w:pPr>
            <w:r>
              <w:t xml:space="preserve">Front end spending </w:t>
            </w:r>
            <w:proofErr w:type="gramStart"/>
            <w:r>
              <w:t>updated</w:t>
            </w:r>
            <w:proofErr w:type="gramEnd"/>
            <w:r>
              <w:t xml:space="preserve"> and relevant database entries are updated</w:t>
            </w:r>
          </w:p>
        </w:tc>
        <w:tc>
          <w:tcPr>
            <w:tcW w:w="993" w:type="dxa"/>
          </w:tcPr>
          <w:p w14:paraId="54AE8310" w14:textId="0484AC6E" w:rsidR="00252C29" w:rsidRDefault="00C75299" w:rsidP="003E0128">
            <w:pPr>
              <w:pStyle w:val="TableParagraph"/>
              <w:ind w:left="94" w:right="165"/>
            </w:pPr>
            <w:r>
              <w:t>chrome</w:t>
            </w:r>
          </w:p>
        </w:tc>
        <w:tc>
          <w:tcPr>
            <w:tcW w:w="708" w:type="dxa"/>
          </w:tcPr>
          <w:p w14:paraId="45E6E6C3" w14:textId="77777777" w:rsidR="00252C29" w:rsidRDefault="00252C29" w:rsidP="003E0128">
            <w:pPr>
              <w:pStyle w:val="TableParagraph"/>
              <w:spacing w:line="243" w:lineRule="exact"/>
              <w:ind w:left="99"/>
            </w:pPr>
            <w:r>
              <w:t>Pass</w:t>
            </w:r>
          </w:p>
        </w:tc>
        <w:tc>
          <w:tcPr>
            <w:tcW w:w="1134" w:type="dxa"/>
          </w:tcPr>
          <w:p w14:paraId="462F9A89" w14:textId="7567E059" w:rsidR="00252C29" w:rsidRDefault="00C75299" w:rsidP="003E0128">
            <w:pPr>
              <w:pStyle w:val="TableParagraph"/>
              <w:ind w:left="94" w:right="241"/>
            </w:pPr>
            <w:r>
              <w:t>Expense submitted</w:t>
            </w:r>
          </w:p>
        </w:tc>
      </w:tr>
      <w:tr w:rsidR="00F207C1" w14:paraId="3E14E9E2" w14:textId="77777777" w:rsidTr="00455AB3">
        <w:trPr>
          <w:trHeight w:val="1729"/>
        </w:trPr>
        <w:tc>
          <w:tcPr>
            <w:tcW w:w="710" w:type="dxa"/>
          </w:tcPr>
          <w:p w14:paraId="77A20543" w14:textId="6E7E89D5" w:rsidR="00F207C1" w:rsidRDefault="00F207C1" w:rsidP="00F207C1">
            <w:pPr>
              <w:pStyle w:val="TableParagraph"/>
              <w:spacing w:line="228" w:lineRule="exact"/>
            </w:pPr>
            <w:r>
              <w:t>2</w:t>
            </w:r>
          </w:p>
        </w:tc>
        <w:tc>
          <w:tcPr>
            <w:tcW w:w="1701" w:type="dxa"/>
          </w:tcPr>
          <w:p w14:paraId="1DB0D0E8" w14:textId="7238279D" w:rsidR="00F207C1" w:rsidRDefault="00C75299" w:rsidP="00F207C1">
            <w:pPr>
              <w:pStyle w:val="TableParagraph"/>
              <w:ind w:right="321"/>
            </w:pPr>
            <w:r>
              <w:t xml:space="preserve">Click on the </w:t>
            </w:r>
            <w:proofErr w:type="gramStart"/>
            <w:r>
              <w:t>drop down</w:t>
            </w:r>
            <w:proofErr w:type="gramEnd"/>
            <w:r>
              <w:t xml:space="preserve"> menu in the group member container</w:t>
            </w:r>
          </w:p>
        </w:tc>
        <w:tc>
          <w:tcPr>
            <w:tcW w:w="1417" w:type="dxa"/>
          </w:tcPr>
          <w:p w14:paraId="234B079C" w14:textId="23EE009A" w:rsidR="00F207C1" w:rsidRDefault="00F207C1" w:rsidP="00F207C1">
            <w:pPr>
              <w:pStyle w:val="TableParagraph"/>
              <w:spacing w:line="228" w:lineRule="exact"/>
              <w:ind w:left="94"/>
            </w:pPr>
            <w:r>
              <w:t>NIL</w:t>
            </w:r>
          </w:p>
        </w:tc>
        <w:tc>
          <w:tcPr>
            <w:tcW w:w="2268" w:type="dxa"/>
          </w:tcPr>
          <w:p w14:paraId="77555A01" w14:textId="7A6A1A99" w:rsidR="00F207C1" w:rsidRDefault="00C75299" w:rsidP="00F207C1">
            <w:pPr>
              <w:pStyle w:val="TableParagraph"/>
              <w:spacing w:line="250" w:lineRule="atLeast"/>
              <w:ind w:left="99" w:right="269"/>
            </w:pPr>
            <w:r>
              <w:t xml:space="preserve">If the user owes anyone money </w:t>
            </w:r>
            <w:r w:rsidR="00455AB3">
              <w:t xml:space="preserve">there will be a drop down of debtors and amount will be reflected above the </w:t>
            </w:r>
            <w:proofErr w:type="gramStart"/>
            <w:r w:rsidR="00455AB3">
              <w:t>drop down</w:t>
            </w:r>
            <w:proofErr w:type="gramEnd"/>
            <w:r w:rsidR="00455AB3">
              <w:t xml:space="preserve"> menu while </w:t>
            </w:r>
            <w:proofErr w:type="spellStart"/>
            <w:r w:rsidR="00455AB3">
              <w:t>paynow</w:t>
            </w:r>
            <w:proofErr w:type="spellEnd"/>
            <w:r w:rsidR="00455AB3">
              <w:t xml:space="preserve"> number will appear below the drop down menu which now contain name of debtor and a green paid button will appear for user to </w:t>
            </w:r>
            <w:r w:rsidR="00455AB3">
              <w:lastRenderedPageBreak/>
              <w:t xml:space="preserve">press, </w:t>
            </w:r>
          </w:p>
          <w:p w14:paraId="106FAF69" w14:textId="65C49C88" w:rsidR="00455AB3" w:rsidRDefault="00455AB3" w:rsidP="00F207C1">
            <w:pPr>
              <w:pStyle w:val="TableParagraph"/>
              <w:spacing w:line="250" w:lineRule="atLeast"/>
              <w:ind w:left="99" w:right="269"/>
            </w:pPr>
            <w:r>
              <w:t xml:space="preserve">Else, the amount owe will displayed as 0 and </w:t>
            </w:r>
            <w:proofErr w:type="gramStart"/>
            <w:r>
              <w:t>drop down</w:t>
            </w:r>
            <w:proofErr w:type="gramEnd"/>
            <w:r>
              <w:t xml:space="preserve"> box will have the title: free of debt</w:t>
            </w:r>
          </w:p>
        </w:tc>
        <w:tc>
          <w:tcPr>
            <w:tcW w:w="1559" w:type="dxa"/>
            <w:gridSpan w:val="2"/>
          </w:tcPr>
          <w:p w14:paraId="27A90A6A" w14:textId="75049619" w:rsidR="00F207C1" w:rsidRDefault="00455AB3" w:rsidP="00F207C1">
            <w:pPr>
              <w:pStyle w:val="TableParagraph"/>
              <w:spacing w:line="250" w:lineRule="atLeast"/>
              <w:ind w:left="94" w:right="134"/>
            </w:pPr>
            <w:r>
              <w:lastRenderedPageBreak/>
              <w:t xml:space="preserve">Behaves as expected, indicate a drop down if any debt found, else does only display free of debt </w:t>
            </w:r>
          </w:p>
        </w:tc>
        <w:tc>
          <w:tcPr>
            <w:tcW w:w="993" w:type="dxa"/>
          </w:tcPr>
          <w:p w14:paraId="1B0151FC" w14:textId="33D552AF" w:rsidR="00F207C1" w:rsidRPr="00F207C1" w:rsidRDefault="00C75299" w:rsidP="00C75299">
            <w:pPr>
              <w:pStyle w:val="TableParagraph"/>
              <w:rPr>
                <w:b/>
                <w:bCs/>
              </w:rPr>
            </w:pPr>
            <w:r>
              <w:t>chrome</w:t>
            </w:r>
          </w:p>
        </w:tc>
        <w:tc>
          <w:tcPr>
            <w:tcW w:w="708" w:type="dxa"/>
          </w:tcPr>
          <w:p w14:paraId="1CB30358" w14:textId="61E48E01" w:rsidR="00F207C1" w:rsidRPr="00F207C1" w:rsidRDefault="00F207C1" w:rsidP="00F207C1">
            <w:pPr>
              <w:pStyle w:val="TableParagraph"/>
              <w:spacing w:line="228" w:lineRule="exact"/>
              <w:ind w:left="99"/>
              <w:rPr>
                <w:b/>
                <w:bCs/>
              </w:rPr>
            </w:pPr>
            <w:r>
              <w:t>Pass</w:t>
            </w:r>
          </w:p>
        </w:tc>
        <w:tc>
          <w:tcPr>
            <w:tcW w:w="1134" w:type="dxa"/>
          </w:tcPr>
          <w:p w14:paraId="1A9415CC" w14:textId="4FCD5B66" w:rsidR="00F207C1" w:rsidRPr="00F207C1" w:rsidRDefault="00C75299" w:rsidP="00F207C1">
            <w:pPr>
              <w:pStyle w:val="TableParagraph"/>
              <w:ind w:left="94" w:right="241"/>
              <w:rPr>
                <w:b/>
                <w:bCs/>
              </w:rPr>
            </w:pPr>
            <w:r>
              <w:t>Debt loaded</w:t>
            </w:r>
          </w:p>
        </w:tc>
      </w:tr>
      <w:tr w:rsidR="00252C29" w14:paraId="4D3B867F" w14:textId="77777777" w:rsidTr="00455AB3">
        <w:trPr>
          <w:trHeight w:val="1729"/>
        </w:trPr>
        <w:tc>
          <w:tcPr>
            <w:tcW w:w="710" w:type="dxa"/>
          </w:tcPr>
          <w:p w14:paraId="101E4076" w14:textId="098FED66" w:rsidR="00252C29" w:rsidRDefault="004D2884" w:rsidP="003E0128">
            <w:pPr>
              <w:pStyle w:val="TableParagraph"/>
              <w:spacing w:line="228" w:lineRule="exact"/>
            </w:pPr>
            <w:r>
              <w:t>3</w:t>
            </w:r>
          </w:p>
        </w:tc>
        <w:tc>
          <w:tcPr>
            <w:tcW w:w="1701" w:type="dxa"/>
          </w:tcPr>
          <w:p w14:paraId="739B9E5E" w14:textId="35B521FE" w:rsidR="00252C29" w:rsidRDefault="00455AB3" w:rsidP="003E0128">
            <w:pPr>
              <w:pStyle w:val="TableParagraph"/>
              <w:ind w:right="321"/>
            </w:pPr>
            <w:r>
              <w:t>Click on the paid button</w:t>
            </w:r>
          </w:p>
        </w:tc>
        <w:tc>
          <w:tcPr>
            <w:tcW w:w="1417" w:type="dxa"/>
          </w:tcPr>
          <w:p w14:paraId="3417827F" w14:textId="1EC22A28" w:rsidR="00252C29" w:rsidRDefault="00B24150" w:rsidP="003E0128">
            <w:pPr>
              <w:pStyle w:val="TableParagraph"/>
              <w:spacing w:line="228" w:lineRule="exact"/>
              <w:ind w:left="94"/>
            </w:pPr>
            <w:r>
              <w:t>NIL</w:t>
            </w:r>
          </w:p>
        </w:tc>
        <w:tc>
          <w:tcPr>
            <w:tcW w:w="2268" w:type="dxa"/>
          </w:tcPr>
          <w:p w14:paraId="04F60FD7" w14:textId="05B9A11F" w:rsidR="00252C29" w:rsidRDefault="00455AB3" w:rsidP="0005213C">
            <w:pPr>
              <w:pStyle w:val="TableParagraph"/>
              <w:spacing w:line="250" w:lineRule="atLeast"/>
              <w:ind w:left="99" w:right="269"/>
            </w:pPr>
            <w:r>
              <w:t xml:space="preserve">The entry that was selected will be paid off, update spending of user on the </w:t>
            </w:r>
            <w:proofErr w:type="gramStart"/>
            <w:r>
              <w:t>front end</w:t>
            </w:r>
            <w:proofErr w:type="gramEnd"/>
            <w:r>
              <w:t xml:space="preserve"> display, update the drop down box to contain the updated list of debtors and decrease the spending of debtor user just paid to, since they just received a payment</w:t>
            </w:r>
          </w:p>
        </w:tc>
        <w:tc>
          <w:tcPr>
            <w:tcW w:w="1559" w:type="dxa"/>
            <w:gridSpan w:val="2"/>
          </w:tcPr>
          <w:p w14:paraId="6ECA6C71" w14:textId="0D7790A7" w:rsidR="00252C29" w:rsidRDefault="00455AB3" w:rsidP="003E0128">
            <w:pPr>
              <w:pStyle w:val="TableParagraph"/>
              <w:spacing w:line="250" w:lineRule="atLeast"/>
              <w:ind w:left="94" w:right="134"/>
            </w:pPr>
            <w:r>
              <w:t xml:space="preserve">Behaves as expected, after all users in database paid their </w:t>
            </w:r>
            <w:proofErr w:type="gramStart"/>
            <w:r>
              <w:t>debts</w:t>
            </w:r>
            <w:proofErr w:type="gramEnd"/>
            <w:r>
              <w:t xml:space="preserve"> they have the same amount of spending which indicates fair bill splitting</w:t>
            </w:r>
          </w:p>
        </w:tc>
        <w:tc>
          <w:tcPr>
            <w:tcW w:w="993" w:type="dxa"/>
          </w:tcPr>
          <w:p w14:paraId="66AF13E0" w14:textId="6C090992" w:rsidR="00252C29" w:rsidRDefault="00455AB3" w:rsidP="003E0128">
            <w:pPr>
              <w:pStyle w:val="TableParagraph"/>
              <w:ind w:left="94"/>
            </w:pPr>
            <w:r>
              <w:t>chrome</w:t>
            </w:r>
          </w:p>
        </w:tc>
        <w:tc>
          <w:tcPr>
            <w:tcW w:w="708" w:type="dxa"/>
          </w:tcPr>
          <w:p w14:paraId="659A56B5" w14:textId="77777777" w:rsidR="00252C29" w:rsidRDefault="00252C29" w:rsidP="003E0128">
            <w:pPr>
              <w:pStyle w:val="TableParagraph"/>
              <w:spacing w:line="228" w:lineRule="exact"/>
              <w:ind w:left="99"/>
            </w:pPr>
            <w:r>
              <w:t>Pass</w:t>
            </w:r>
          </w:p>
        </w:tc>
        <w:tc>
          <w:tcPr>
            <w:tcW w:w="1134" w:type="dxa"/>
          </w:tcPr>
          <w:p w14:paraId="6CFD51E4" w14:textId="5186884B" w:rsidR="00252C29" w:rsidRDefault="00E85066" w:rsidP="003E0128">
            <w:pPr>
              <w:pStyle w:val="TableParagraph"/>
              <w:ind w:left="94" w:right="241"/>
            </w:pPr>
            <w:r>
              <w:t>Debt paid</w:t>
            </w:r>
          </w:p>
        </w:tc>
      </w:tr>
    </w:tbl>
    <w:p w14:paraId="09BBA20B" w14:textId="412D7701" w:rsidR="00407D5B" w:rsidRDefault="00407D5B"/>
    <w:p w14:paraId="5EBB26D8" w14:textId="0F9E58F2" w:rsidR="00B24150" w:rsidRDefault="00B24150">
      <w:pPr>
        <w:spacing w:after="160" w:line="259" w:lineRule="auto"/>
      </w:pPr>
    </w:p>
    <w:sectPr w:rsidR="00B241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B0604020202020204"/>
    <w:charset w:val="00"/>
    <w:family w:val="auto"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30196"/>
    <w:multiLevelType w:val="hybridMultilevel"/>
    <w:tmpl w:val="1DEC71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7E25F5"/>
    <w:multiLevelType w:val="hybridMultilevel"/>
    <w:tmpl w:val="9B0EEA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3C1AE8"/>
    <w:multiLevelType w:val="hybridMultilevel"/>
    <w:tmpl w:val="CC5EED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F83010"/>
    <w:multiLevelType w:val="hybridMultilevel"/>
    <w:tmpl w:val="1124E3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C94E03"/>
    <w:multiLevelType w:val="hybridMultilevel"/>
    <w:tmpl w:val="CC5EED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1164453">
    <w:abstractNumId w:val="3"/>
  </w:num>
  <w:num w:numId="2" w16cid:durableId="339894216">
    <w:abstractNumId w:val="0"/>
  </w:num>
  <w:num w:numId="3" w16cid:durableId="1609309288">
    <w:abstractNumId w:val="2"/>
  </w:num>
  <w:num w:numId="4" w16cid:durableId="342249347">
    <w:abstractNumId w:val="4"/>
  </w:num>
  <w:num w:numId="5" w16cid:durableId="15861060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zMjc2MjcwtjAxNjFX0lEKTi0uzszPAykwqQUASDspMiwAAAA="/>
  </w:docVars>
  <w:rsids>
    <w:rsidRoot w:val="00252C29"/>
    <w:rsid w:val="00051465"/>
    <w:rsid w:val="0005213C"/>
    <w:rsid w:val="00065AA5"/>
    <w:rsid w:val="000776FA"/>
    <w:rsid w:val="000B4EBE"/>
    <w:rsid w:val="000C7DD1"/>
    <w:rsid w:val="000D52F6"/>
    <w:rsid w:val="000D6838"/>
    <w:rsid w:val="00112988"/>
    <w:rsid w:val="00143765"/>
    <w:rsid w:val="00172305"/>
    <w:rsid w:val="001D6235"/>
    <w:rsid w:val="001F3BFD"/>
    <w:rsid w:val="00252C29"/>
    <w:rsid w:val="002B621A"/>
    <w:rsid w:val="002C5FC3"/>
    <w:rsid w:val="0035376B"/>
    <w:rsid w:val="00361EB0"/>
    <w:rsid w:val="00407D5B"/>
    <w:rsid w:val="00421D68"/>
    <w:rsid w:val="00440472"/>
    <w:rsid w:val="00455AB3"/>
    <w:rsid w:val="004714AF"/>
    <w:rsid w:val="0047558A"/>
    <w:rsid w:val="00485E36"/>
    <w:rsid w:val="004C0AD7"/>
    <w:rsid w:val="004C17BD"/>
    <w:rsid w:val="004D2884"/>
    <w:rsid w:val="004E321C"/>
    <w:rsid w:val="00533C82"/>
    <w:rsid w:val="005548BB"/>
    <w:rsid w:val="00570E8F"/>
    <w:rsid w:val="005A0A22"/>
    <w:rsid w:val="005E0343"/>
    <w:rsid w:val="00620EAE"/>
    <w:rsid w:val="00667F79"/>
    <w:rsid w:val="00673CE5"/>
    <w:rsid w:val="00680A50"/>
    <w:rsid w:val="006A3C71"/>
    <w:rsid w:val="00700437"/>
    <w:rsid w:val="007127BE"/>
    <w:rsid w:val="00772984"/>
    <w:rsid w:val="007C204D"/>
    <w:rsid w:val="007C75C5"/>
    <w:rsid w:val="007C7E8D"/>
    <w:rsid w:val="007E5ECC"/>
    <w:rsid w:val="007F2DB0"/>
    <w:rsid w:val="007F5637"/>
    <w:rsid w:val="007F618B"/>
    <w:rsid w:val="008B0A59"/>
    <w:rsid w:val="008C4D4C"/>
    <w:rsid w:val="009C0C37"/>
    <w:rsid w:val="00A36573"/>
    <w:rsid w:val="00A406A0"/>
    <w:rsid w:val="00A63040"/>
    <w:rsid w:val="00A9022B"/>
    <w:rsid w:val="00B11EE0"/>
    <w:rsid w:val="00B24150"/>
    <w:rsid w:val="00B50442"/>
    <w:rsid w:val="00B72442"/>
    <w:rsid w:val="00B85B5A"/>
    <w:rsid w:val="00C75299"/>
    <w:rsid w:val="00C81FD6"/>
    <w:rsid w:val="00D0317E"/>
    <w:rsid w:val="00D15B30"/>
    <w:rsid w:val="00D214DF"/>
    <w:rsid w:val="00D56DDE"/>
    <w:rsid w:val="00D72C30"/>
    <w:rsid w:val="00D9673C"/>
    <w:rsid w:val="00DB0538"/>
    <w:rsid w:val="00DE1EBF"/>
    <w:rsid w:val="00DF2B84"/>
    <w:rsid w:val="00E810C4"/>
    <w:rsid w:val="00E85066"/>
    <w:rsid w:val="00E86FA2"/>
    <w:rsid w:val="00E9027A"/>
    <w:rsid w:val="00F207C1"/>
    <w:rsid w:val="00F93B71"/>
    <w:rsid w:val="00FE150D"/>
    <w:rsid w:val="00FE3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F3018"/>
  <w15:chartTrackingRefBased/>
  <w15:docId w15:val="{1789E7A8-CFC7-4A3D-BDBB-5F96B6201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C29"/>
    <w:pPr>
      <w:spacing w:after="0" w:line="240" w:lineRule="exact"/>
    </w:pPr>
    <w:rPr>
      <w:rFonts w:ascii="Times" w:eastAsia="Times New Roman" w:hAnsi="Times" w:cs="Times New Roman"/>
      <w:sz w:val="24"/>
      <w:szCs w:val="20"/>
      <w:lang w:val="en-GB"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252C29"/>
    <w:pPr>
      <w:widowControl w:val="0"/>
      <w:autoSpaceDE w:val="0"/>
      <w:autoSpaceDN w:val="0"/>
      <w:spacing w:line="240" w:lineRule="auto"/>
      <w:ind w:left="89"/>
    </w:pPr>
    <w:rPr>
      <w:rFonts w:ascii="Times New Roman" w:hAnsi="Times New Roman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9C0C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3</Words>
  <Characters>2284</Characters>
  <Application>Microsoft Office Word</Application>
  <DocSecurity>0</DocSecurity>
  <Lines>232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BOEY WEN QI#</dc:creator>
  <cp:keywords/>
  <dc:description/>
  <cp:lastModifiedBy>#HUANG TING#</cp:lastModifiedBy>
  <cp:revision>2</cp:revision>
  <dcterms:created xsi:type="dcterms:W3CDTF">2024-04-12T14:47:00Z</dcterms:created>
  <dcterms:modified xsi:type="dcterms:W3CDTF">2024-04-12T14:47:00Z</dcterms:modified>
</cp:coreProperties>
</file>